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72270F" w14:textId="39D2426B" w:rsidR="001B65CF" w:rsidRDefault="001D3878" w:rsidP="001D3878">
      <w:pPr>
        <w:pStyle w:val="Title"/>
        <w:jc w:val="center"/>
      </w:pPr>
      <w:r>
        <w:rPr>
          <w:rFonts w:hint="eastAsia"/>
        </w:rPr>
        <w:t>Wh</w:t>
      </w:r>
      <w:r>
        <w:t xml:space="preserve">at </w:t>
      </w:r>
      <w:r w:rsidR="00D047B2">
        <w:t>have I</w:t>
      </w:r>
      <w:r>
        <w:t xml:space="preserve"> learned?</w:t>
      </w:r>
    </w:p>
    <w:p w14:paraId="7AAC4167" w14:textId="42F7A37B" w:rsidR="001D3878" w:rsidRDefault="006821F4" w:rsidP="006821F4">
      <w:pPr>
        <w:jc w:val="center"/>
      </w:pPr>
      <w:r>
        <w:t>Yufu Liao 10478967</w:t>
      </w:r>
    </w:p>
    <w:p w14:paraId="748C3DA9" w14:textId="1C3D6867" w:rsidR="00D047B2" w:rsidRDefault="00CC02D6" w:rsidP="00822856">
      <w:pPr>
        <w:rPr>
          <w:sz w:val="24"/>
          <w:szCs w:val="24"/>
        </w:rPr>
      </w:pPr>
      <w:r w:rsidRPr="00822856">
        <w:rPr>
          <w:sz w:val="24"/>
          <w:szCs w:val="24"/>
        </w:rPr>
        <w:t>F</w:t>
      </w:r>
      <w:r w:rsidR="00822856">
        <w:rPr>
          <w:sz w:val="24"/>
          <w:szCs w:val="24"/>
        </w:rPr>
        <w:t>ro</w:t>
      </w:r>
      <w:r w:rsidRPr="00822856">
        <w:rPr>
          <w:sz w:val="24"/>
          <w:szCs w:val="24"/>
        </w:rPr>
        <w:t>m the course, I have watched many thoughtful people’s interviews</w:t>
      </w:r>
      <w:r w:rsidR="00442634">
        <w:rPr>
          <w:sz w:val="24"/>
          <w:szCs w:val="24"/>
        </w:rPr>
        <w:t>. In the interviews,</w:t>
      </w:r>
      <w:r w:rsidRPr="00822856">
        <w:rPr>
          <w:sz w:val="24"/>
          <w:szCs w:val="24"/>
        </w:rPr>
        <w:t xml:space="preserve"> they </w:t>
      </w:r>
      <w:r w:rsidR="00D047B2">
        <w:rPr>
          <w:sz w:val="24"/>
          <w:szCs w:val="24"/>
        </w:rPr>
        <w:t>talked about their opinions about society</w:t>
      </w:r>
      <w:r w:rsidR="00AC1904">
        <w:rPr>
          <w:sz w:val="24"/>
          <w:szCs w:val="24"/>
        </w:rPr>
        <w:t xml:space="preserve"> and</w:t>
      </w:r>
      <w:r w:rsidR="00D047B2">
        <w:rPr>
          <w:sz w:val="24"/>
          <w:szCs w:val="24"/>
        </w:rPr>
        <w:t xml:space="preserve"> how </w:t>
      </w:r>
      <w:r w:rsidR="00AC1904">
        <w:rPr>
          <w:sz w:val="24"/>
          <w:szCs w:val="24"/>
        </w:rPr>
        <w:t xml:space="preserve">they </w:t>
      </w:r>
      <w:r w:rsidR="00D047B2">
        <w:rPr>
          <w:sz w:val="24"/>
          <w:szCs w:val="24"/>
        </w:rPr>
        <w:t>influence their personality. They also help me to realize some questions I have never thought</w:t>
      </w:r>
      <w:r w:rsidR="00AC1904">
        <w:rPr>
          <w:sz w:val="24"/>
          <w:szCs w:val="24"/>
        </w:rPr>
        <w:t xml:space="preserve"> of</w:t>
      </w:r>
      <w:r w:rsidR="00D047B2">
        <w:rPr>
          <w:sz w:val="24"/>
          <w:szCs w:val="24"/>
        </w:rPr>
        <w:t>.</w:t>
      </w:r>
      <w:r w:rsidR="00BB79D2">
        <w:rPr>
          <w:sz w:val="24"/>
          <w:szCs w:val="24"/>
        </w:rPr>
        <w:t xml:space="preserve"> For example, whether school killed our creativity and how to balance our life and work.</w:t>
      </w:r>
    </w:p>
    <w:p w14:paraId="76385302" w14:textId="69D57D4B" w:rsidR="00BB79D2" w:rsidRDefault="00BB79D2" w:rsidP="00822856">
      <w:pPr>
        <w:rPr>
          <w:sz w:val="24"/>
          <w:szCs w:val="24"/>
        </w:rPr>
      </w:pPr>
    </w:p>
    <w:p w14:paraId="3E3492F8" w14:textId="56603475" w:rsidR="00BB79D2" w:rsidRDefault="00852CCD" w:rsidP="00822856">
      <w:pPr>
        <w:rPr>
          <w:sz w:val="24"/>
          <w:szCs w:val="24"/>
        </w:rPr>
      </w:pPr>
      <w:r>
        <w:rPr>
          <w:sz w:val="24"/>
          <w:szCs w:val="24"/>
        </w:rPr>
        <w:t xml:space="preserve">From weekly pronunciation </w:t>
      </w:r>
      <w:r w:rsidR="00D746B2">
        <w:rPr>
          <w:sz w:val="24"/>
          <w:szCs w:val="24"/>
        </w:rPr>
        <w:t>training</w:t>
      </w:r>
      <w:r>
        <w:rPr>
          <w:sz w:val="24"/>
          <w:szCs w:val="24"/>
        </w:rPr>
        <w:t xml:space="preserve">, I learned </w:t>
      </w:r>
      <w:r w:rsidR="00AC1904">
        <w:rPr>
          <w:sz w:val="24"/>
          <w:szCs w:val="24"/>
        </w:rPr>
        <w:t>many pronunciation rules that helped me</w:t>
      </w:r>
      <w:r>
        <w:rPr>
          <w:sz w:val="24"/>
          <w:szCs w:val="24"/>
        </w:rPr>
        <w:t xml:space="preserve"> remove my accent</w:t>
      </w:r>
      <w:r w:rsidR="00D746B2">
        <w:rPr>
          <w:sz w:val="24"/>
          <w:szCs w:val="24"/>
        </w:rPr>
        <w:t xml:space="preserve">. And from the </w:t>
      </w:r>
      <w:r w:rsidR="00AC1904">
        <w:rPr>
          <w:sz w:val="24"/>
          <w:szCs w:val="24"/>
        </w:rPr>
        <w:t>movement</w:t>
      </w:r>
      <w:r w:rsidR="00D746B2">
        <w:rPr>
          <w:sz w:val="24"/>
          <w:szCs w:val="24"/>
        </w:rPr>
        <w:t xml:space="preserve">, I solved some problems of why I always can’t listen </w:t>
      </w:r>
      <w:r w:rsidR="00AC1904">
        <w:rPr>
          <w:sz w:val="24"/>
          <w:szCs w:val="24"/>
        </w:rPr>
        <w:t xml:space="preserve">to </w:t>
      </w:r>
      <w:r w:rsidR="00D746B2">
        <w:rPr>
          <w:sz w:val="24"/>
          <w:szCs w:val="24"/>
        </w:rPr>
        <w:t xml:space="preserve">English </w:t>
      </w:r>
      <w:r w:rsidR="00AC1904">
        <w:rPr>
          <w:sz w:val="24"/>
          <w:szCs w:val="24"/>
        </w:rPr>
        <w:t>clearly and</w:t>
      </w:r>
      <w:r w:rsidR="00D746B2">
        <w:rPr>
          <w:sz w:val="24"/>
          <w:szCs w:val="24"/>
        </w:rPr>
        <w:t xml:space="preserve"> get familiar with talking </w:t>
      </w:r>
      <w:r w:rsidR="00AC1904">
        <w:rPr>
          <w:sz w:val="24"/>
          <w:szCs w:val="24"/>
        </w:rPr>
        <w:t>aloud</w:t>
      </w:r>
      <w:r w:rsidR="00D746B2">
        <w:rPr>
          <w:sz w:val="24"/>
          <w:szCs w:val="24"/>
        </w:rPr>
        <w:t>.</w:t>
      </w:r>
    </w:p>
    <w:p w14:paraId="42EC48CF" w14:textId="7DB1FDF8" w:rsidR="00AC1904" w:rsidRDefault="00AC1904" w:rsidP="00822856">
      <w:pPr>
        <w:rPr>
          <w:sz w:val="24"/>
          <w:szCs w:val="24"/>
        </w:rPr>
      </w:pPr>
    </w:p>
    <w:p w14:paraId="1C53E38F" w14:textId="1210BFA7" w:rsidR="00AC1904" w:rsidRPr="00822856" w:rsidRDefault="00AC1904" w:rsidP="00822856">
      <w:pPr>
        <w:rPr>
          <w:sz w:val="24"/>
          <w:szCs w:val="24"/>
        </w:rPr>
      </w:pPr>
      <w:r>
        <w:rPr>
          <w:sz w:val="24"/>
          <w:szCs w:val="24"/>
        </w:rPr>
        <w:t>In the class, I made some friends too</w:t>
      </w:r>
      <w:r w:rsidR="00236C88">
        <w:rPr>
          <w:sz w:val="24"/>
          <w:szCs w:val="24"/>
        </w:rPr>
        <w:t>. S</w:t>
      </w:r>
      <w:r>
        <w:rPr>
          <w:sz w:val="24"/>
          <w:szCs w:val="24"/>
        </w:rPr>
        <w:t xml:space="preserve">ome of them even taught me how to play </w:t>
      </w:r>
      <w:proofErr w:type="spellStart"/>
      <w:r>
        <w:rPr>
          <w:sz w:val="24"/>
          <w:szCs w:val="24"/>
        </w:rPr>
        <w:t>majiang</w:t>
      </w:r>
      <w:proofErr w:type="spellEnd"/>
      <w:r w:rsidR="00236C88">
        <w:rPr>
          <w:sz w:val="24"/>
          <w:szCs w:val="24"/>
        </w:rPr>
        <w:t>. This is what I have wanted to learn for a long time.</w:t>
      </w:r>
    </w:p>
    <w:p w14:paraId="2F9BAB58" w14:textId="69C6AC12" w:rsidR="00687ED4" w:rsidRDefault="00687ED4" w:rsidP="001D3878"/>
    <w:p w14:paraId="05C40BFB" w14:textId="0EE1AE4A" w:rsidR="00707392" w:rsidRPr="001D3878" w:rsidRDefault="00707392" w:rsidP="001D3878">
      <w:r>
        <w:t xml:space="preserve">From the end, I thank </w:t>
      </w:r>
      <w:proofErr w:type="gramStart"/>
      <w:r>
        <w:t>professor</w:t>
      </w:r>
      <w:proofErr w:type="gramEnd"/>
      <w:r>
        <w:t xml:space="preserve"> John, who is pretty kind, and have an open mind to show the various aspect</w:t>
      </w:r>
      <w:r w:rsidR="00B219EF">
        <w:t xml:space="preserve">s of the world, not only studying, but also </w:t>
      </w:r>
      <w:r>
        <w:t>creativity</w:t>
      </w:r>
      <w:r w:rsidR="00B219EF">
        <w:t>,</w:t>
      </w:r>
      <w:r>
        <w:t xml:space="preserve"> and democracy</w:t>
      </w:r>
      <w:r w:rsidR="007A119B">
        <w:t>.</w:t>
      </w:r>
    </w:p>
    <w:sectPr w:rsidR="00707392" w:rsidRPr="001D38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DYxMjQztzCysDRU0lEKTi0uzszPAykwrAUA3/igqywAAAA="/>
  </w:docVars>
  <w:rsids>
    <w:rsidRoot w:val="00504A99"/>
    <w:rsid w:val="001B65CF"/>
    <w:rsid w:val="001D3878"/>
    <w:rsid w:val="00236C88"/>
    <w:rsid w:val="00442634"/>
    <w:rsid w:val="00504A99"/>
    <w:rsid w:val="006821F4"/>
    <w:rsid w:val="00687ED4"/>
    <w:rsid w:val="00707392"/>
    <w:rsid w:val="007A119B"/>
    <w:rsid w:val="0080761C"/>
    <w:rsid w:val="00822856"/>
    <w:rsid w:val="00827202"/>
    <w:rsid w:val="00852CCD"/>
    <w:rsid w:val="00AC1904"/>
    <w:rsid w:val="00B219EF"/>
    <w:rsid w:val="00BB79D2"/>
    <w:rsid w:val="00CC02D6"/>
    <w:rsid w:val="00D047B2"/>
    <w:rsid w:val="00D746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A8622"/>
  <w15:chartTrackingRefBased/>
  <w15:docId w15:val="{6ED5CEF8-EFA9-46B1-BDA6-E6A7A00D8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D387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387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u Liao</dc:creator>
  <cp:keywords/>
  <dc:description/>
  <cp:lastModifiedBy>Yufu Liao</cp:lastModifiedBy>
  <cp:revision>21</cp:revision>
  <dcterms:created xsi:type="dcterms:W3CDTF">2021-12-06T19:43:00Z</dcterms:created>
  <dcterms:modified xsi:type="dcterms:W3CDTF">2021-12-06T19:57:00Z</dcterms:modified>
</cp:coreProperties>
</file>